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1D8CC" w14:textId="014ADB6D" w:rsidR="00E16E49" w:rsidRPr="00F83309" w:rsidRDefault="00500DC4" w:rsidP="00CE08EB">
      <w:pPr>
        <w:jc w:val="center"/>
        <w:rPr>
          <w:rFonts w:ascii="DINOT-Bold" w:hAnsi="DINOT-Bold" w:cs="DINOT-Bold"/>
          <w:bCs/>
          <w:sz w:val="40"/>
          <w:szCs w:val="40"/>
        </w:rPr>
      </w:pPr>
      <w:r>
        <w:rPr>
          <w:rFonts w:ascii="DINOT-Bold" w:hAnsi="DINOT-Bold" w:cs="DINOT-Bold"/>
          <w:bCs/>
          <w:sz w:val="40"/>
          <w:szCs w:val="40"/>
        </w:rPr>
        <w:t>EARLY-CAREER</w:t>
      </w:r>
      <w:r w:rsidR="00183515" w:rsidRPr="00F83309">
        <w:rPr>
          <w:rFonts w:ascii="DINOT-Bold" w:hAnsi="DINOT-Bold" w:cs="DINOT-Bold"/>
          <w:bCs/>
          <w:sz w:val="40"/>
          <w:szCs w:val="40"/>
        </w:rPr>
        <w:t xml:space="preserve"> INVESTIGATOR FORM</w:t>
      </w:r>
    </w:p>
    <w:p w14:paraId="5066EC44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0EBCD789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782C499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Young Investigator</w:t>
            </w:r>
          </w:p>
        </w:tc>
      </w:tr>
      <w:tr w:rsidR="002B2CB6" w:rsidRPr="00F83309" w14:paraId="0E58CBDE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7DA54DDA" w14:textId="0716239F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</w:t>
            </w:r>
            <w:r w:rsidR="004912A4" w:rsidRPr="00F83309">
              <w:rPr>
                <w:rFonts w:ascii="DINOT" w:hAnsi="DINOT" w:cs="DINOT"/>
              </w:rPr>
              <w:t>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49A88F0B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322472590"/>
            <w:placeholder>
              <w:docPart w:val="B65B2D04728C404AA20C35D5DD2B9AFD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28473BC" w14:textId="359CC155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2B2CB6" w:rsidRPr="00F83309" w14:paraId="1E8E9000" w14:textId="77777777" w:rsidTr="005D6652">
        <w:trPr>
          <w:trHeight w:hRule="exact" w:val="397"/>
        </w:trPr>
        <w:tc>
          <w:tcPr>
            <w:tcW w:w="3142" w:type="dxa"/>
          </w:tcPr>
          <w:p w14:paraId="7F91AB95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12706C37" w14:textId="77777777" w:rsidR="002B2CB6" w:rsidRPr="00F83309" w:rsidRDefault="002B2CB6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59262685"/>
            <w:placeholder>
              <w:docPart w:val="468AA9C3C07C4136AD76262791E8DF3E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DF441D5" w14:textId="46D1C6D8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title</w:t>
                </w:r>
              </w:p>
            </w:tc>
          </w:sdtContent>
        </w:sdt>
      </w:tr>
      <w:tr w:rsidR="001668C1" w:rsidRPr="00F83309" w14:paraId="5791AD47" w14:textId="77777777" w:rsidTr="005D6652">
        <w:trPr>
          <w:trHeight w:hRule="exact" w:val="397"/>
        </w:trPr>
        <w:tc>
          <w:tcPr>
            <w:tcW w:w="3142" w:type="dxa"/>
          </w:tcPr>
          <w:p w14:paraId="5E372125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 xml:space="preserve">Age </w:t>
            </w:r>
          </w:p>
        </w:tc>
        <w:tc>
          <w:tcPr>
            <w:tcW w:w="339" w:type="dxa"/>
          </w:tcPr>
          <w:p w14:paraId="03FF7DC8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052421010"/>
            <w:placeholder>
              <w:docPart w:val="DC54C9FA32044601AC929F5CC4F35EB7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89265D" w14:textId="589EE502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age</w:t>
                </w:r>
              </w:p>
            </w:tc>
          </w:sdtContent>
        </w:sdt>
      </w:tr>
      <w:tr w:rsidR="0048629F" w:rsidRPr="00F83309" w14:paraId="71C599F6" w14:textId="77777777" w:rsidTr="005D6652">
        <w:trPr>
          <w:trHeight w:hRule="exact" w:val="397"/>
        </w:trPr>
        <w:tc>
          <w:tcPr>
            <w:tcW w:w="3142" w:type="dxa"/>
          </w:tcPr>
          <w:p w14:paraId="0AB1616D" w14:textId="77777777" w:rsidR="0048629F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MD / PhD date awarded</w:t>
            </w:r>
          </w:p>
        </w:tc>
        <w:tc>
          <w:tcPr>
            <w:tcW w:w="339" w:type="dxa"/>
          </w:tcPr>
          <w:p w14:paraId="51F343E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750499116"/>
            <w:placeholder>
              <w:docPart w:val="68D59EF4B33D4DC397251766275E5E9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C80BC52" w14:textId="325C2E59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to enter a date</w:t>
                </w:r>
              </w:p>
            </w:tc>
          </w:sdtContent>
        </w:sdt>
      </w:tr>
      <w:tr w:rsidR="002B2CB6" w:rsidRPr="00F83309" w14:paraId="5E4FF583" w14:textId="77777777" w:rsidTr="005D6652">
        <w:trPr>
          <w:trHeight w:hRule="exact" w:val="397"/>
        </w:trPr>
        <w:tc>
          <w:tcPr>
            <w:tcW w:w="3142" w:type="dxa"/>
          </w:tcPr>
          <w:p w14:paraId="44B05C17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3CC9C396" w14:textId="77777777" w:rsidR="002B2CB6" w:rsidRPr="00F83309" w:rsidRDefault="00971E30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647123761"/>
            <w:placeholder>
              <w:docPart w:val="456443D8503C40969BC9B61EE874970F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361142E" w14:textId="0ECD7A43" w:rsidR="002B2CB6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email address</w:t>
                </w:r>
              </w:p>
            </w:tc>
          </w:sdtContent>
        </w:sdt>
      </w:tr>
      <w:tr w:rsidR="001668C1" w:rsidRPr="00F83309" w14:paraId="1F7ABC9C" w14:textId="77777777" w:rsidTr="005D6652">
        <w:trPr>
          <w:trHeight w:val="397"/>
        </w:trPr>
        <w:tc>
          <w:tcPr>
            <w:tcW w:w="3142" w:type="dxa"/>
          </w:tcPr>
          <w:p w14:paraId="3C8A8366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Workshop/ Meeting</w:t>
            </w:r>
          </w:p>
        </w:tc>
        <w:tc>
          <w:tcPr>
            <w:tcW w:w="339" w:type="dxa"/>
          </w:tcPr>
          <w:p w14:paraId="28DFAD9B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3067059"/>
            <w:placeholder>
              <w:docPart w:val="7E4651753AF94695B5A19756C01BE3E6"/>
            </w:placeholder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2813ED13" w14:textId="4149FAEB" w:rsidR="001668C1" w:rsidRPr="00F83309" w:rsidRDefault="00BF1F55" w:rsidP="004912A4">
                <w:pPr>
                  <w:rPr>
                    <w:rFonts w:ascii="DINOT" w:hAnsi="DINOT" w:cs="DINOT"/>
                  </w:rPr>
                </w:pPr>
                <w:r>
                  <w:rPr>
                    <w:rFonts w:ascii="DINOT" w:hAnsi="DINOT" w:cs="DINOT"/>
                  </w:rPr>
                  <w:t>African Workshop on HIV &amp; Women 202</w:t>
                </w:r>
                <w:r w:rsidR="00CA14BF">
                  <w:rPr>
                    <w:rFonts w:ascii="DINOT" w:hAnsi="DINOT" w:cs="DINOT"/>
                  </w:rPr>
                  <w:t>5</w:t>
                </w:r>
              </w:p>
            </w:tc>
          </w:sdtContent>
        </w:sdt>
      </w:tr>
      <w:tr w:rsidR="001668C1" w:rsidRPr="00F83309" w14:paraId="2764266E" w14:textId="77777777" w:rsidTr="005D6652">
        <w:trPr>
          <w:trHeight w:val="397"/>
        </w:trPr>
        <w:tc>
          <w:tcPr>
            <w:tcW w:w="3142" w:type="dxa"/>
          </w:tcPr>
          <w:p w14:paraId="42A263D2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Title submitted Abstract:</w:t>
            </w:r>
          </w:p>
        </w:tc>
        <w:tc>
          <w:tcPr>
            <w:tcW w:w="339" w:type="dxa"/>
          </w:tcPr>
          <w:p w14:paraId="6ADC3D23" w14:textId="77777777" w:rsidR="001668C1" w:rsidRPr="00F83309" w:rsidRDefault="001668C1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1144891795"/>
            <w:placeholder>
              <w:docPart w:val="01AB535225474D13938745CB3E1B80A6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  <w:shd w:val="clear" w:color="auto" w:fill="auto"/>
              </w:tcPr>
              <w:p w14:paraId="1E225D5B" w14:textId="08D9DFD3" w:rsidR="001668C1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>Click or tap here to enter full text of submitting abstract (if applicable)</w:t>
                </w:r>
              </w:p>
            </w:tc>
          </w:sdtContent>
        </w:sdt>
      </w:tr>
    </w:tbl>
    <w:p w14:paraId="1913CE4F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p w14:paraId="27DE5AB5" w14:textId="77777777" w:rsidR="0048629F" w:rsidRPr="00F83309" w:rsidRDefault="0048629F" w:rsidP="0048629F">
      <w:pPr>
        <w:rPr>
          <w:rFonts w:ascii="DINOT" w:hAnsi="DINOT" w:cs="DINOT"/>
          <w:sz w:val="24"/>
          <w:szCs w:val="24"/>
        </w:rPr>
      </w:pP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2"/>
        <w:gridCol w:w="339"/>
        <w:gridCol w:w="6300"/>
      </w:tblGrid>
      <w:tr w:rsidR="0048629F" w:rsidRPr="00F83309" w14:paraId="6834E3E4" w14:textId="77777777" w:rsidTr="005D6652">
        <w:trPr>
          <w:trHeight w:hRule="exact" w:val="397"/>
        </w:trPr>
        <w:tc>
          <w:tcPr>
            <w:tcW w:w="978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184AA4F7" w14:textId="77777777" w:rsidR="0048629F" w:rsidRPr="00F83309" w:rsidRDefault="0048629F" w:rsidP="004912A4">
            <w:pPr>
              <w:rPr>
                <w:rFonts w:ascii="DINOT" w:hAnsi="DINOT" w:cs="DINOT"/>
                <w:b/>
                <w:sz w:val="24"/>
                <w:szCs w:val="24"/>
              </w:rPr>
            </w:pPr>
            <w:r w:rsidRPr="00F83309">
              <w:rPr>
                <w:rFonts w:ascii="DINOT" w:hAnsi="DINOT" w:cs="DINOT"/>
                <w:b/>
                <w:sz w:val="24"/>
                <w:szCs w:val="24"/>
              </w:rPr>
              <w:t>Contact Details Supervisor</w:t>
            </w:r>
          </w:p>
          <w:p w14:paraId="02A75357" w14:textId="77777777" w:rsidR="0048629F" w:rsidRPr="00F83309" w:rsidRDefault="0048629F" w:rsidP="004912A4">
            <w:pPr>
              <w:rPr>
                <w:rFonts w:ascii="DINOT" w:hAnsi="DINOT" w:cs="DINOT"/>
                <w:sz w:val="24"/>
                <w:szCs w:val="24"/>
              </w:rPr>
            </w:pPr>
          </w:p>
        </w:tc>
      </w:tr>
      <w:tr w:rsidR="0048629F" w:rsidRPr="00F83309" w14:paraId="7722A3E8" w14:textId="77777777" w:rsidTr="005D6652">
        <w:trPr>
          <w:trHeight w:hRule="exact" w:val="397"/>
        </w:trPr>
        <w:tc>
          <w:tcPr>
            <w:tcW w:w="3142" w:type="dxa"/>
            <w:tcBorders>
              <w:top w:val="single" w:sz="4" w:space="0" w:color="auto"/>
            </w:tcBorders>
          </w:tcPr>
          <w:p w14:paraId="50179BA0" w14:textId="1DC7B966" w:rsidR="0048629F" w:rsidRPr="00F83309" w:rsidRDefault="004912A4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Last Name, First name</w:t>
            </w:r>
          </w:p>
        </w:tc>
        <w:tc>
          <w:tcPr>
            <w:tcW w:w="339" w:type="dxa"/>
            <w:tcBorders>
              <w:top w:val="single" w:sz="4" w:space="0" w:color="auto"/>
            </w:tcBorders>
          </w:tcPr>
          <w:p w14:paraId="34BA309A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2046975302"/>
            <w:placeholder>
              <w:docPart w:val="38EE5720A81948D7B73FEE6F1A0A426B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auto"/>
                  <w:bottom w:val="single" w:sz="4" w:space="0" w:color="BFBFBF" w:themeColor="background1" w:themeShade="BF"/>
                </w:tcBorders>
              </w:tcPr>
              <w:p w14:paraId="65E757DD" w14:textId="48A6FAB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name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(</w:t>
                </w:r>
                <w:r w:rsidRPr="00F83309">
                  <w:rPr>
                    <w:rStyle w:val="PlaceholderText"/>
                    <w:rFonts w:ascii="DINOT" w:hAnsi="DINOT" w:cs="DINOT"/>
                  </w:rPr>
                  <w:t>e.g.:  Smith, John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)</w:t>
                </w:r>
              </w:p>
            </w:tc>
          </w:sdtContent>
        </w:sdt>
      </w:tr>
      <w:tr w:rsidR="0048629F" w:rsidRPr="00F83309" w14:paraId="6A099242" w14:textId="77777777" w:rsidTr="005D6652">
        <w:trPr>
          <w:trHeight w:hRule="exact" w:val="397"/>
        </w:trPr>
        <w:tc>
          <w:tcPr>
            <w:tcW w:w="3142" w:type="dxa"/>
          </w:tcPr>
          <w:p w14:paraId="06F6E75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Professional/Academic Title</w:t>
            </w:r>
          </w:p>
        </w:tc>
        <w:tc>
          <w:tcPr>
            <w:tcW w:w="339" w:type="dxa"/>
          </w:tcPr>
          <w:p w14:paraId="491558A8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446778648"/>
            <w:placeholder>
              <w:docPart w:val="5C0018448A014F5B96B3422A197CE82B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52F70863" w14:textId="07680D4C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title</w:t>
                </w:r>
              </w:p>
            </w:tc>
          </w:sdtContent>
        </w:sdt>
      </w:tr>
      <w:tr w:rsidR="0048629F" w:rsidRPr="00F83309" w14:paraId="547EDE92" w14:textId="77777777" w:rsidTr="005D6652">
        <w:trPr>
          <w:trHeight w:hRule="exact" w:val="397"/>
        </w:trPr>
        <w:tc>
          <w:tcPr>
            <w:tcW w:w="3142" w:type="dxa"/>
          </w:tcPr>
          <w:p w14:paraId="0C3CD515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Address</w:t>
            </w:r>
          </w:p>
        </w:tc>
        <w:tc>
          <w:tcPr>
            <w:tcW w:w="339" w:type="dxa"/>
          </w:tcPr>
          <w:p w14:paraId="14C737B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750042704"/>
            <w:placeholder>
              <w:docPart w:val="010F04E6478B408080C11B63A54ABBB7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9B0F39F" w14:textId="1E9D3792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address</w:t>
                </w:r>
              </w:p>
            </w:tc>
          </w:sdtContent>
        </w:sdt>
      </w:tr>
      <w:tr w:rsidR="0048629F" w:rsidRPr="00F83309" w14:paraId="651EA0B6" w14:textId="77777777" w:rsidTr="005D6652">
        <w:trPr>
          <w:trHeight w:hRule="exact" w:val="397"/>
        </w:trPr>
        <w:tc>
          <w:tcPr>
            <w:tcW w:w="3142" w:type="dxa"/>
          </w:tcPr>
          <w:p w14:paraId="07C0A916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ity/State/Zip</w:t>
            </w:r>
          </w:p>
        </w:tc>
        <w:tc>
          <w:tcPr>
            <w:tcW w:w="339" w:type="dxa"/>
          </w:tcPr>
          <w:p w14:paraId="05235DE1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1433012969"/>
            <w:placeholder>
              <w:docPart w:val="6E9B615A199842748F51AFBBEEFE4150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8D52CA6" w14:textId="3C5AC447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zip/post code</w:t>
                </w:r>
              </w:p>
            </w:tc>
          </w:sdtContent>
        </w:sdt>
      </w:tr>
      <w:tr w:rsidR="0048629F" w:rsidRPr="00F83309" w14:paraId="711F4A5F" w14:textId="77777777" w:rsidTr="005D6652">
        <w:trPr>
          <w:trHeight w:hRule="exact" w:val="397"/>
        </w:trPr>
        <w:tc>
          <w:tcPr>
            <w:tcW w:w="3142" w:type="dxa"/>
          </w:tcPr>
          <w:p w14:paraId="63086019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Country</w:t>
            </w:r>
          </w:p>
        </w:tc>
        <w:tc>
          <w:tcPr>
            <w:tcW w:w="339" w:type="dxa"/>
          </w:tcPr>
          <w:p w14:paraId="535B943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400642665"/>
            <w:placeholder>
              <w:docPart w:val="29B72476574D4C9FBA25858536FBD24A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7B511854" w14:textId="06E4DAF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country</w:t>
                </w:r>
              </w:p>
            </w:tc>
          </w:sdtContent>
        </w:sdt>
      </w:tr>
      <w:tr w:rsidR="0048629F" w:rsidRPr="00F83309" w14:paraId="77B1899B" w14:textId="77777777" w:rsidTr="005D6652">
        <w:trPr>
          <w:trHeight w:hRule="exact" w:val="397"/>
        </w:trPr>
        <w:tc>
          <w:tcPr>
            <w:tcW w:w="3142" w:type="dxa"/>
          </w:tcPr>
          <w:p w14:paraId="58750217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Email</w:t>
            </w:r>
          </w:p>
        </w:tc>
        <w:tc>
          <w:tcPr>
            <w:tcW w:w="339" w:type="dxa"/>
          </w:tcPr>
          <w:p w14:paraId="1BDE15A2" w14:textId="77777777" w:rsidR="0048629F" w:rsidRPr="00F83309" w:rsidRDefault="0048629F" w:rsidP="004912A4">
            <w:pPr>
              <w:rPr>
                <w:rFonts w:ascii="DINOT" w:hAnsi="DINOT" w:cs="DINOT"/>
              </w:rPr>
            </w:pPr>
            <w:r w:rsidRPr="00F83309">
              <w:rPr>
                <w:rFonts w:ascii="DINOT" w:hAnsi="DINOT" w:cs="DINOT"/>
              </w:rPr>
              <w:t>:</w:t>
            </w:r>
          </w:p>
        </w:tc>
        <w:sdt>
          <w:sdtPr>
            <w:rPr>
              <w:rFonts w:ascii="DINOT" w:hAnsi="DINOT" w:cs="DINOT"/>
            </w:rPr>
            <w:id w:val="-360284182"/>
            <w:placeholder>
              <w:docPart w:val="15375D2C3DE24D3AB7491766B553E9F0"/>
            </w:placeholder>
            <w:showingPlcHdr/>
          </w:sdtPr>
          <w:sdtEndPr/>
          <w:sdtContent>
            <w:tc>
              <w:tcPr>
                <w:tcW w:w="6300" w:type="dxa"/>
                <w:tcBorders>
                  <w:top w:val="single" w:sz="4" w:space="0" w:color="BFBFBF" w:themeColor="background1" w:themeShade="BF"/>
                  <w:bottom w:val="single" w:sz="4" w:space="0" w:color="BFBFBF" w:themeColor="background1" w:themeShade="BF"/>
                </w:tcBorders>
              </w:tcPr>
              <w:p w14:paraId="31F0A332" w14:textId="34DA6C6A" w:rsidR="0048629F" w:rsidRPr="00F83309" w:rsidRDefault="004912A4" w:rsidP="004912A4">
                <w:pPr>
                  <w:rPr>
                    <w:rFonts w:ascii="DINOT" w:hAnsi="DINOT" w:cs="DINOT"/>
                  </w:rPr>
                </w:pPr>
                <w:r w:rsidRPr="00F83309">
                  <w:rPr>
                    <w:rStyle w:val="PlaceholderText"/>
                    <w:rFonts w:ascii="DINOT" w:hAnsi="DINOT" w:cs="DINOT"/>
                  </w:rPr>
                  <w:t xml:space="preserve">Click or tap here to enter </w:t>
                </w:r>
                <w:r w:rsidR="00F83309" w:rsidRPr="00F83309">
                  <w:rPr>
                    <w:rStyle w:val="PlaceholderText"/>
                    <w:rFonts w:ascii="DINOT" w:hAnsi="DINOT" w:cs="DINOT"/>
                  </w:rPr>
                  <w:t>email address</w:t>
                </w:r>
              </w:p>
            </w:tc>
          </w:sdtContent>
        </w:sdt>
      </w:tr>
    </w:tbl>
    <w:p w14:paraId="28C0ED2B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0ADC0C69" w14:textId="77777777" w:rsidR="005D6652" w:rsidRDefault="005D6652" w:rsidP="002B2CB6">
      <w:pPr>
        <w:rPr>
          <w:rFonts w:ascii="DINOT" w:hAnsi="DINOT" w:cs="DINOT"/>
          <w:b/>
          <w:sz w:val="24"/>
          <w:szCs w:val="24"/>
        </w:rPr>
      </w:pPr>
    </w:p>
    <w:p w14:paraId="60BFFFD6" w14:textId="091AB353" w:rsidR="00183515" w:rsidRPr="00F83309" w:rsidRDefault="003B194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 xml:space="preserve">I 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hereby certify that </w:t>
      </w:r>
      <w:sdt>
        <w:sdtPr>
          <w:rPr>
            <w:rFonts w:ascii="DINOT" w:hAnsi="DINOT" w:cs="DINOT"/>
            <w:b/>
            <w:sz w:val="24"/>
            <w:szCs w:val="24"/>
          </w:rPr>
          <w:id w:val="82495943"/>
          <w:placeholder>
            <w:docPart w:val="1151BBDA42F34B018D0394475C5E0B86"/>
          </w:placeholder>
          <w:showingPlcHdr/>
        </w:sdtPr>
        <w:sdtEndPr/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sdtContent>
      </w:sdt>
      <w:r w:rsidR="0048629F" w:rsidRPr="00F83309">
        <w:rPr>
          <w:rFonts w:ascii="DINOT" w:hAnsi="DINOT" w:cs="DINOT"/>
          <w:b/>
          <w:sz w:val="24"/>
          <w:szCs w:val="24"/>
        </w:rPr>
        <w:t xml:space="preserve"> meet</w:t>
      </w:r>
      <w:r w:rsidR="00C9409B" w:rsidRPr="00F83309">
        <w:rPr>
          <w:rFonts w:ascii="DINOT" w:hAnsi="DINOT" w:cs="DINOT"/>
          <w:b/>
          <w:sz w:val="24"/>
          <w:szCs w:val="24"/>
        </w:rPr>
        <w:t>s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the </w:t>
      </w:r>
      <w:r w:rsidR="00500DC4">
        <w:rPr>
          <w:rFonts w:ascii="DINOT" w:hAnsi="DINOT" w:cs="DINOT"/>
          <w:b/>
          <w:sz w:val="24"/>
          <w:szCs w:val="24"/>
        </w:rPr>
        <w:t>early-career</w:t>
      </w:r>
      <w:r w:rsidR="0048629F" w:rsidRPr="00F83309">
        <w:rPr>
          <w:rFonts w:ascii="DINOT" w:hAnsi="DINOT" w:cs="DINOT"/>
          <w:b/>
          <w:sz w:val="24"/>
          <w:szCs w:val="24"/>
        </w:rPr>
        <w:t xml:space="preserve"> investigator criteria as stated on the website. </w:t>
      </w:r>
    </w:p>
    <w:p w14:paraId="40C69699" w14:textId="77777777" w:rsidR="00183515" w:rsidRPr="00F83309" w:rsidRDefault="00183515" w:rsidP="002B2CB6">
      <w:pPr>
        <w:rPr>
          <w:rFonts w:ascii="DINOT" w:hAnsi="DINOT" w:cs="DINOT"/>
          <w:b/>
          <w:sz w:val="24"/>
          <w:szCs w:val="24"/>
        </w:rPr>
      </w:pPr>
    </w:p>
    <w:p w14:paraId="1D8C4DF7" w14:textId="77777777" w:rsidR="00B8168D" w:rsidRPr="00F83309" w:rsidRDefault="00B8168D" w:rsidP="002B2CB6">
      <w:pPr>
        <w:rPr>
          <w:rFonts w:ascii="DINOT" w:hAnsi="DINOT" w:cs="DINOT"/>
          <w:b/>
          <w:sz w:val="24"/>
          <w:szCs w:val="24"/>
        </w:rPr>
      </w:pPr>
    </w:p>
    <w:p w14:paraId="2A97C32A" w14:textId="1ED90A50" w:rsidR="002B2CB6" w:rsidRPr="00F83309" w:rsidRDefault="001668C1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Date:</w:t>
      </w:r>
      <w:r w:rsidR="005D6652">
        <w:rPr>
          <w:rFonts w:ascii="DINOT" w:hAnsi="DINOT" w:cs="DINOT"/>
          <w:b/>
          <w:sz w:val="24"/>
          <w:szCs w:val="24"/>
        </w:rPr>
        <w:t xml:space="preserve">  </w:t>
      </w:r>
      <w:sdt>
        <w:sdtPr>
          <w:rPr>
            <w:rFonts w:ascii="DINOT" w:hAnsi="DINOT" w:cs="DINOT"/>
            <w:b/>
            <w:sz w:val="24"/>
            <w:szCs w:val="24"/>
          </w:rPr>
          <w:id w:val="-1735394313"/>
          <w:placeholder>
            <w:docPart w:val="5FC720F131D14FBABFD248C28E404055"/>
          </w:placeholder>
          <w:showingPlcHdr/>
          <w:date>
            <w:dateFormat w:val="dddd, d MMMM yyyy"/>
            <w:lid w:val="en-GB"/>
            <w:storeMappedDataAs w:val="dateTime"/>
            <w:calendar w:val="gregorian"/>
          </w:date>
        </w:sdtPr>
        <w:sdtEndPr/>
        <w:sdtContent>
          <w:r w:rsidR="004912A4"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sdtContent>
      </w:sdt>
    </w:p>
    <w:p w14:paraId="1B26F235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4026ADD3" w14:textId="5E545285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  <w:r w:rsidRPr="00F83309">
        <w:rPr>
          <w:rFonts w:ascii="DINOT" w:hAnsi="DINOT" w:cs="DINOT"/>
          <w:b/>
          <w:sz w:val="24"/>
          <w:szCs w:val="24"/>
        </w:rPr>
        <w:t>Signature</w:t>
      </w:r>
      <w:r w:rsidR="00B8168D" w:rsidRPr="00F83309">
        <w:rPr>
          <w:rFonts w:ascii="DINOT" w:hAnsi="DINOT" w:cs="DINOT"/>
          <w:b/>
          <w:sz w:val="24"/>
          <w:szCs w:val="24"/>
        </w:rPr>
        <w:t>:</w:t>
      </w:r>
      <w:r w:rsidR="004912A4" w:rsidRPr="00F83309">
        <w:rPr>
          <w:rFonts w:ascii="DINOT" w:hAnsi="DINOT" w:cs="DINOT"/>
          <w:b/>
          <w:sz w:val="24"/>
          <w:szCs w:val="24"/>
        </w:rPr>
        <w:t xml:space="preserve">  ____________________</w:t>
      </w:r>
    </w:p>
    <w:p w14:paraId="26E757F0" w14:textId="77777777" w:rsidR="0048629F" w:rsidRPr="00F83309" w:rsidRDefault="0048629F" w:rsidP="002B2CB6">
      <w:pPr>
        <w:rPr>
          <w:rFonts w:ascii="DINOT" w:hAnsi="DINOT" w:cs="DINOT"/>
          <w:b/>
          <w:sz w:val="24"/>
          <w:szCs w:val="24"/>
        </w:rPr>
      </w:pPr>
    </w:p>
    <w:p w14:paraId="14255554" w14:textId="77777777" w:rsidR="001668C1" w:rsidRPr="00F83309" w:rsidRDefault="001668C1" w:rsidP="002B2CB6">
      <w:pPr>
        <w:rPr>
          <w:rFonts w:ascii="DINOT" w:hAnsi="DINOT" w:cs="DINOT"/>
          <w:b/>
          <w:sz w:val="24"/>
          <w:szCs w:val="24"/>
        </w:rPr>
      </w:pPr>
    </w:p>
    <w:p w14:paraId="6F2E45EC" w14:textId="7057F526" w:rsidR="0023364A" w:rsidRPr="005D6652" w:rsidRDefault="00583F6F" w:rsidP="00583F6F">
      <w:pPr>
        <w:rPr>
          <w:rFonts w:ascii="DINOT" w:hAnsi="DINOT" w:cs="DINOT"/>
          <w:bCs/>
          <w:sz w:val="24"/>
          <w:szCs w:val="24"/>
        </w:rPr>
      </w:pPr>
      <w:r w:rsidRPr="00583F6F">
        <w:rPr>
          <w:rFonts w:ascii="DINOT" w:hAnsi="DINOT" w:cs="DINOT"/>
          <w:bCs/>
          <w:sz w:val="24"/>
          <w:szCs w:val="24"/>
        </w:rPr>
        <w:t>Return this form to Virology Education by email to</w:t>
      </w:r>
      <w:r w:rsidR="001868C1">
        <w:rPr>
          <w:rFonts w:ascii="DINOT" w:hAnsi="DINOT" w:cs="DINOT"/>
          <w:bCs/>
          <w:sz w:val="24"/>
          <w:szCs w:val="24"/>
        </w:rPr>
        <w:t xml:space="preserve"> </w:t>
      </w:r>
      <w:hyperlink r:id="rId6" w:history="1">
        <w:r w:rsidR="001868C1" w:rsidRPr="00640B0B">
          <w:rPr>
            <w:rStyle w:val="Hyperlink"/>
            <w:rFonts w:ascii="DINOT" w:hAnsi="DINOT" w:cs="DINOT"/>
            <w:bCs/>
            <w:sz w:val="24"/>
            <w:szCs w:val="24"/>
          </w:rPr>
          <w:t>gabriele.gudaityte@amededu.com</w:t>
        </w:r>
      </w:hyperlink>
      <w:r w:rsidR="001868C1">
        <w:rPr>
          <w:rFonts w:ascii="DINOT" w:hAnsi="DINOT" w:cs="DINOT"/>
          <w:bCs/>
          <w:sz w:val="24"/>
          <w:szCs w:val="24"/>
        </w:rPr>
        <w:t xml:space="preserve"> </w:t>
      </w:r>
      <w:r w:rsidR="007B104D" w:rsidRPr="007B104D">
        <w:rPr>
          <w:sz w:val="24"/>
          <w:szCs w:val="24"/>
        </w:rPr>
        <w:t xml:space="preserve"> </w:t>
      </w:r>
    </w:p>
    <w:sectPr w:rsidR="0023364A" w:rsidRPr="005D6652" w:rsidSect="005D6652">
      <w:headerReference w:type="default" r:id="rId7"/>
      <w:pgSz w:w="11907" w:h="16839" w:code="9"/>
      <w:pgMar w:top="2127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912E3" w14:textId="77777777" w:rsidR="00022766" w:rsidRDefault="00022766" w:rsidP="00F83309">
      <w:r>
        <w:separator/>
      </w:r>
    </w:p>
  </w:endnote>
  <w:endnote w:type="continuationSeparator" w:id="0">
    <w:p w14:paraId="6E1B725B" w14:textId="77777777" w:rsidR="00022766" w:rsidRDefault="00022766" w:rsidP="00F8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C6A8D" w14:textId="77777777" w:rsidR="00022766" w:rsidRDefault="00022766" w:rsidP="00F83309">
      <w:r>
        <w:separator/>
      </w:r>
    </w:p>
  </w:footnote>
  <w:footnote w:type="continuationSeparator" w:id="0">
    <w:p w14:paraId="3ABE59E8" w14:textId="77777777" w:rsidR="00022766" w:rsidRDefault="00022766" w:rsidP="00F83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FC6A6" w14:textId="50098EBB" w:rsidR="00CE08EB" w:rsidRDefault="00BF1F55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F28AB6A" wp14:editId="668231BD">
          <wp:simplePos x="0" y="0"/>
          <wp:positionH relativeFrom="column">
            <wp:posOffset>3473450</wp:posOffset>
          </wp:positionH>
          <wp:positionV relativeFrom="paragraph">
            <wp:posOffset>20320</wp:posOffset>
          </wp:positionV>
          <wp:extent cx="2997200" cy="612775"/>
          <wp:effectExtent l="0" t="0" r="0" b="0"/>
          <wp:wrapSquare wrapText="bothSides"/>
          <wp:docPr id="1537161408" name="Picture 15371614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37161408" name="Picture 153716140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97200" cy="612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QwNTCzMDU0NTVX0lEKTi0uzszPAykwrAUAnC4OxCwAAAA="/>
  </w:docVars>
  <w:rsids>
    <w:rsidRoot w:val="00183515"/>
    <w:rsid w:val="00022766"/>
    <w:rsid w:val="00027077"/>
    <w:rsid w:val="001668C1"/>
    <w:rsid w:val="00183515"/>
    <w:rsid w:val="001868C1"/>
    <w:rsid w:val="001F477A"/>
    <w:rsid w:val="0023364A"/>
    <w:rsid w:val="002B2CB6"/>
    <w:rsid w:val="00377D4D"/>
    <w:rsid w:val="003B1941"/>
    <w:rsid w:val="0048629F"/>
    <w:rsid w:val="004912A4"/>
    <w:rsid w:val="004F1571"/>
    <w:rsid w:val="00500DC4"/>
    <w:rsid w:val="00583F6F"/>
    <w:rsid w:val="005D6652"/>
    <w:rsid w:val="007B104D"/>
    <w:rsid w:val="007C2225"/>
    <w:rsid w:val="00867FD2"/>
    <w:rsid w:val="00971E30"/>
    <w:rsid w:val="009977BC"/>
    <w:rsid w:val="00A01694"/>
    <w:rsid w:val="00B12B50"/>
    <w:rsid w:val="00B8168D"/>
    <w:rsid w:val="00BC0026"/>
    <w:rsid w:val="00BF1F55"/>
    <w:rsid w:val="00C36677"/>
    <w:rsid w:val="00C87E81"/>
    <w:rsid w:val="00C9409B"/>
    <w:rsid w:val="00CA14BF"/>
    <w:rsid w:val="00CE08EB"/>
    <w:rsid w:val="00E16E49"/>
    <w:rsid w:val="00E236C0"/>
    <w:rsid w:val="00E25EB6"/>
    <w:rsid w:val="00EF6532"/>
    <w:rsid w:val="00F8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5F286C"/>
  <w15:docId w15:val="{289D51A4-E36C-4CF6-B575-FB615E353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83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912A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309"/>
  </w:style>
  <w:style w:type="paragraph" w:styleId="Footer">
    <w:name w:val="footer"/>
    <w:basedOn w:val="Normal"/>
    <w:link w:val="FooterChar"/>
    <w:uiPriority w:val="99"/>
    <w:unhideWhenUsed/>
    <w:rsid w:val="00F833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309"/>
  </w:style>
  <w:style w:type="character" w:styleId="Hyperlink">
    <w:name w:val="Hyperlink"/>
    <w:basedOn w:val="DefaultParagraphFont"/>
    <w:uiPriority w:val="99"/>
    <w:unhideWhenUsed/>
    <w:rsid w:val="005D66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65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16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abriele.gudaityte@amededu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65B2D04728C404AA20C35D5DD2B9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00671-5B79-4523-9305-318F39DC7248}"/>
      </w:docPartPr>
      <w:docPartBody>
        <w:p w:rsidR="008C3C46" w:rsidRDefault="00DD2D25" w:rsidP="00DD2D25">
          <w:pPr>
            <w:pStyle w:val="B65B2D04728C404AA20C35D5DD2B9AFD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  <w:docPart>
      <w:docPartPr>
        <w:name w:val="468AA9C3C07C4136AD76262791E8D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46452-B1FE-4E1E-96F9-D113027C8611}"/>
      </w:docPartPr>
      <w:docPartBody>
        <w:p w:rsidR="008C3C46" w:rsidRDefault="00DD2D25" w:rsidP="00DD2D25">
          <w:pPr>
            <w:pStyle w:val="468AA9C3C07C4136AD76262791E8DF3E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DC54C9FA32044601AC929F5CC4F35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38F70-DC7E-449C-8FCA-618698537A71}"/>
      </w:docPartPr>
      <w:docPartBody>
        <w:p w:rsidR="008C3C46" w:rsidRDefault="00DD2D25" w:rsidP="00DD2D25">
          <w:pPr>
            <w:pStyle w:val="DC54C9FA32044601AC929F5CC4F35E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ge</w:t>
          </w:r>
        </w:p>
      </w:docPartBody>
    </w:docPart>
    <w:docPart>
      <w:docPartPr>
        <w:name w:val="456443D8503C40969BC9B61EE8749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49CFE-D3CA-4498-98FA-C606FAF6A8DE}"/>
      </w:docPartPr>
      <w:docPartBody>
        <w:p w:rsidR="008C3C46" w:rsidRDefault="00DD2D25" w:rsidP="00DD2D25">
          <w:pPr>
            <w:pStyle w:val="456443D8503C40969BC9B61EE874970F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7E4651753AF94695B5A19756C01BE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4DD7D-00E9-4996-96CE-23C4BB0F6098}"/>
      </w:docPartPr>
      <w:docPartBody>
        <w:p w:rsidR="008C3C46" w:rsidRDefault="00DD2D25" w:rsidP="00DD2D25">
          <w:pPr>
            <w:pStyle w:val="7E4651753AF94695B5A19756C01BE3E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name of attending meeting</w:t>
          </w:r>
        </w:p>
      </w:docPartBody>
    </w:docPart>
    <w:docPart>
      <w:docPartPr>
        <w:name w:val="01AB535225474D13938745CB3E1B8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929BB-8161-440A-A4CD-B09016C52C3F}"/>
      </w:docPartPr>
      <w:docPartBody>
        <w:p w:rsidR="008C3C46" w:rsidRDefault="00DD2D25" w:rsidP="00DD2D25">
          <w:pPr>
            <w:pStyle w:val="01AB535225474D13938745CB3E1B80A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full text of submitting abstract (if applicable)</w:t>
          </w:r>
        </w:p>
      </w:docPartBody>
    </w:docPart>
    <w:docPart>
      <w:docPartPr>
        <w:name w:val="5C0018448A014F5B96B3422A197C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8B362-1DAC-4E85-9D96-C38D4CB741DF}"/>
      </w:docPartPr>
      <w:docPartBody>
        <w:p w:rsidR="008C3C46" w:rsidRDefault="00DD2D25" w:rsidP="00DD2D25">
          <w:pPr>
            <w:pStyle w:val="5C0018448A014F5B96B3422A197CE82B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title</w:t>
          </w:r>
        </w:p>
      </w:docPartBody>
    </w:docPart>
    <w:docPart>
      <w:docPartPr>
        <w:name w:val="010F04E6478B408080C11B63A54AB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471D0-9425-43C7-A911-A27A9F7F85C1}"/>
      </w:docPartPr>
      <w:docPartBody>
        <w:p w:rsidR="008C3C46" w:rsidRDefault="00DD2D25" w:rsidP="00DD2D25">
          <w:pPr>
            <w:pStyle w:val="010F04E6478B408080C11B63A54ABBB7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address</w:t>
          </w:r>
        </w:p>
      </w:docPartBody>
    </w:docPart>
    <w:docPart>
      <w:docPartPr>
        <w:name w:val="6E9B615A199842748F51AFBBEEFE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417C3-8AE3-4076-BCC8-0962AE540D50}"/>
      </w:docPartPr>
      <w:docPartBody>
        <w:p w:rsidR="008C3C46" w:rsidRDefault="00DD2D25" w:rsidP="00DD2D25">
          <w:pPr>
            <w:pStyle w:val="6E9B615A199842748F51AFBBEEFE415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zip/post code</w:t>
          </w:r>
        </w:p>
      </w:docPartBody>
    </w:docPart>
    <w:docPart>
      <w:docPartPr>
        <w:name w:val="29B72476574D4C9FBA25858536FBD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1CF2-7FEF-4962-9211-53814A6C4688}"/>
      </w:docPartPr>
      <w:docPartBody>
        <w:p w:rsidR="008C3C46" w:rsidRDefault="00DD2D25" w:rsidP="00DD2D25">
          <w:pPr>
            <w:pStyle w:val="29B72476574D4C9FBA25858536FBD24A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country</w:t>
          </w:r>
        </w:p>
      </w:docPartBody>
    </w:docPart>
    <w:docPart>
      <w:docPartPr>
        <w:name w:val="15375D2C3DE24D3AB7491766B553E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18959-6EF4-4742-B2AC-2EB614CC03A8}"/>
      </w:docPartPr>
      <w:docPartBody>
        <w:p w:rsidR="008C3C46" w:rsidRDefault="00DD2D25" w:rsidP="00DD2D25">
          <w:pPr>
            <w:pStyle w:val="15375D2C3DE24D3AB7491766B553E9F0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email address</w:t>
          </w:r>
        </w:p>
      </w:docPartBody>
    </w:docPart>
    <w:docPart>
      <w:docPartPr>
        <w:name w:val="1151BBDA42F34B018D0394475C5E0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23C9D-288E-4F97-8DF6-0C4520DABDE5}"/>
      </w:docPartPr>
      <w:docPartBody>
        <w:p w:rsidR="008C3C46" w:rsidRDefault="00DD2D25" w:rsidP="00DD2D25">
          <w:pPr>
            <w:pStyle w:val="1151BBDA42F34B018D0394475C5E0B86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of applicant</w:t>
          </w:r>
        </w:p>
      </w:docPartBody>
    </w:docPart>
    <w:docPart>
      <w:docPartPr>
        <w:name w:val="5FC720F131D14FBABFD248C28E40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E2800-0593-45D3-BF79-18F86E2EA93E}"/>
      </w:docPartPr>
      <w:docPartBody>
        <w:p w:rsidR="008C3C46" w:rsidRDefault="00DD2D25" w:rsidP="00DD2D25">
          <w:pPr>
            <w:pStyle w:val="5FC720F131D14FBABFD248C28E4040557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.</w:t>
          </w:r>
        </w:p>
      </w:docPartBody>
    </w:docPart>
    <w:docPart>
      <w:docPartPr>
        <w:name w:val="68D59EF4B33D4DC397251766275E5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25D5B-1B44-4EAE-B8FC-04BBFD233A7D}"/>
      </w:docPartPr>
      <w:docPartBody>
        <w:p w:rsidR="008C3C46" w:rsidRDefault="00DD2D25" w:rsidP="00DD2D25">
          <w:pPr>
            <w:pStyle w:val="68D59EF4B33D4DC397251766275E5E903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to enter a date</w:t>
          </w:r>
        </w:p>
      </w:docPartBody>
    </w:docPart>
    <w:docPart>
      <w:docPartPr>
        <w:name w:val="38EE5720A81948D7B73FEE6F1A0A4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CD977-984B-4FA6-BF7A-D18A9A76C367}"/>
      </w:docPartPr>
      <w:docPartBody>
        <w:p w:rsidR="008C3C46" w:rsidRDefault="00DD2D25" w:rsidP="00DD2D25">
          <w:pPr>
            <w:pStyle w:val="38EE5720A81948D7B73FEE6F1A0A426B2"/>
          </w:pPr>
          <w:r w:rsidRPr="00F83309">
            <w:rPr>
              <w:rStyle w:val="PlaceholderText"/>
              <w:rFonts w:ascii="DINOT" w:hAnsi="DINOT" w:cs="DINOT"/>
              <w:sz w:val="24"/>
              <w:szCs w:val="24"/>
            </w:rPr>
            <w:t>Click or tap here to enter name (e.g.:  Smith, John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OT-Bold"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D25"/>
    <w:rsid w:val="0043513A"/>
    <w:rsid w:val="008C3C46"/>
    <w:rsid w:val="00AD562E"/>
    <w:rsid w:val="00B00773"/>
    <w:rsid w:val="00DD2D25"/>
    <w:rsid w:val="00FE2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D25"/>
    <w:rPr>
      <w:color w:val="808080"/>
    </w:rPr>
  </w:style>
  <w:style w:type="paragraph" w:customStyle="1" w:styleId="B65B2D04728C404AA20C35D5DD2B9AFD7">
    <w:name w:val="B65B2D04728C404AA20C35D5DD2B9AFD7"/>
    <w:rsid w:val="00DD2D25"/>
    <w:pPr>
      <w:spacing w:after="0" w:line="240" w:lineRule="auto"/>
    </w:pPr>
    <w:rPr>
      <w:rFonts w:eastAsiaTheme="minorHAnsi"/>
    </w:rPr>
  </w:style>
  <w:style w:type="paragraph" w:customStyle="1" w:styleId="468AA9C3C07C4136AD76262791E8DF3E7">
    <w:name w:val="468AA9C3C07C4136AD76262791E8DF3E7"/>
    <w:rsid w:val="00DD2D25"/>
    <w:pPr>
      <w:spacing w:after="0" w:line="240" w:lineRule="auto"/>
    </w:pPr>
    <w:rPr>
      <w:rFonts w:eastAsiaTheme="minorHAnsi"/>
    </w:rPr>
  </w:style>
  <w:style w:type="paragraph" w:customStyle="1" w:styleId="DC54C9FA32044601AC929F5CC4F35EB77">
    <w:name w:val="DC54C9FA32044601AC929F5CC4F35EB77"/>
    <w:rsid w:val="00DD2D25"/>
    <w:pPr>
      <w:spacing w:after="0" w:line="240" w:lineRule="auto"/>
    </w:pPr>
    <w:rPr>
      <w:rFonts w:eastAsiaTheme="minorHAnsi"/>
    </w:rPr>
  </w:style>
  <w:style w:type="paragraph" w:customStyle="1" w:styleId="68D59EF4B33D4DC397251766275E5E903">
    <w:name w:val="68D59EF4B33D4DC397251766275E5E903"/>
    <w:rsid w:val="00DD2D25"/>
    <w:pPr>
      <w:spacing w:after="0" w:line="240" w:lineRule="auto"/>
    </w:pPr>
    <w:rPr>
      <w:rFonts w:eastAsiaTheme="minorHAnsi"/>
    </w:rPr>
  </w:style>
  <w:style w:type="paragraph" w:customStyle="1" w:styleId="456443D8503C40969BC9B61EE874970F7">
    <w:name w:val="456443D8503C40969BC9B61EE874970F7"/>
    <w:rsid w:val="00DD2D25"/>
    <w:pPr>
      <w:spacing w:after="0" w:line="240" w:lineRule="auto"/>
    </w:pPr>
    <w:rPr>
      <w:rFonts w:eastAsiaTheme="minorHAnsi"/>
    </w:rPr>
  </w:style>
  <w:style w:type="paragraph" w:customStyle="1" w:styleId="7E4651753AF94695B5A19756C01BE3E67">
    <w:name w:val="7E4651753AF94695B5A19756C01BE3E67"/>
    <w:rsid w:val="00DD2D25"/>
    <w:pPr>
      <w:spacing w:after="0" w:line="240" w:lineRule="auto"/>
    </w:pPr>
    <w:rPr>
      <w:rFonts w:eastAsiaTheme="minorHAnsi"/>
    </w:rPr>
  </w:style>
  <w:style w:type="paragraph" w:customStyle="1" w:styleId="01AB535225474D13938745CB3E1B80A67">
    <w:name w:val="01AB535225474D13938745CB3E1B80A67"/>
    <w:rsid w:val="00DD2D25"/>
    <w:pPr>
      <w:spacing w:after="0" w:line="240" w:lineRule="auto"/>
    </w:pPr>
    <w:rPr>
      <w:rFonts w:eastAsiaTheme="minorHAnsi"/>
    </w:rPr>
  </w:style>
  <w:style w:type="paragraph" w:customStyle="1" w:styleId="38EE5720A81948D7B73FEE6F1A0A426B2">
    <w:name w:val="38EE5720A81948D7B73FEE6F1A0A426B2"/>
    <w:rsid w:val="00DD2D25"/>
    <w:pPr>
      <w:spacing w:after="0" w:line="240" w:lineRule="auto"/>
    </w:pPr>
    <w:rPr>
      <w:rFonts w:eastAsiaTheme="minorHAnsi"/>
    </w:rPr>
  </w:style>
  <w:style w:type="paragraph" w:customStyle="1" w:styleId="5C0018448A014F5B96B3422A197CE82B7">
    <w:name w:val="5C0018448A014F5B96B3422A197CE82B7"/>
    <w:rsid w:val="00DD2D25"/>
    <w:pPr>
      <w:spacing w:after="0" w:line="240" w:lineRule="auto"/>
    </w:pPr>
    <w:rPr>
      <w:rFonts w:eastAsiaTheme="minorHAnsi"/>
    </w:rPr>
  </w:style>
  <w:style w:type="paragraph" w:customStyle="1" w:styleId="010F04E6478B408080C11B63A54ABBB77">
    <w:name w:val="010F04E6478B408080C11B63A54ABBB77"/>
    <w:rsid w:val="00DD2D25"/>
    <w:pPr>
      <w:spacing w:after="0" w:line="240" w:lineRule="auto"/>
    </w:pPr>
    <w:rPr>
      <w:rFonts w:eastAsiaTheme="minorHAnsi"/>
    </w:rPr>
  </w:style>
  <w:style w:type="paragraph" w:customStyle="1" w:styleId="6E9B615A199842748F51AFBBEEFE41507">
    <w:name w:val="6E9B615A199842748F51AFBBEEFE41507"/>
    <w:rsid w:val="00DD2D25"/>
    <w:pPr>
      <w:spacing w:after="0" w:line="240" w:lineRule="auto"/>
    </w:pPr>
    <w:rPr>
      <w:rFonts w:eastAsiaTheme="minorHAnsi"/>
    </w:rPr>
  </w:style>
  <w:style w:type="paragraph" w:customStyle="1" w:styleId="29B72476574D4C9FBA25858536FBD24A7">
    <w:name w:val="29B72476574D4C9FBA25858536FBD24A7"/>
    <w:rsid w:val="00DD2D25"/>
    <w:pPr>
      <w:spacing w:after="0" w:line="240" w:lineRule="auto"/>
    </w:pPr>
    <w:rPr>
      <w:rFonts w:eastAsiaTheme="minorHAnsi"/>
    </w:rPr>
  </w:style>
  <w:style w:type="paragraph" w:customStyle="1" w:styleId="15375D2C3DE24D3AB7491766B553E9F07">
    <w:name w:val="15375D2C3DE24D3AB7491766B553E9F07"/>
    <w:rsid w:val="00DD2D25"/>
    <w:pPr>
      <w:spacing w:after="0" w:line="240" w:lineRule="auto"/>
    </w:pPr>
    <w:rPr>
      <w:rFonts w:eastAsiaTheme="minorHAnsi"/>
    </w:rPr>
  </w:style>
  <w:style w:type="paragraph" w:customStyle="1" w:styleId="1151BBDA42F34B018D0394475C5E0B867">
    <w:name w:val="1151BBDA42F34B018D0394475C5E0B867"/>
    <w:rsid w:val="00DD2D25"/>
    <w:pPr>
      <w:spacing w:after="0" w:line="240" w:lineRule="auto"/>
    </w:pPr>
    <w:rPr>
      <w:rFonts w:eastAsiaTheme="minorHAnsi"/>
    </w:rPr>
  </w:style>
  <w:style w:type="paragraph" w:customStyle="1" w:styleId="5FC720F131D14FBABFD248C28E4040557">
    <w:name w:val="5FC720F131D14FBABFD248C28E4040557"/>
    <w:rsid w:val="00DD2D25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9</Words>
  <Characters>1084</Characters>
  <Application>Microsoft Office Word</Application>
  <DocSecurity>0</DocSecurity>
  <Lines>19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co Keulen</dc:creator>
  <cp:lastModifiedBy>Gabriele Gudaityte</cp:lastModifiedBy>
  <cp:revision>3</cp:revision>
  <cp:lastPrinted>2011-10-10T11:42:00Z</cp:lastPrinted>
  <dcterms:created xsi:type="dcterms:W3CDTF">2023-10-25T08:56:00Z</dcterms:created>
  <dcterms:modified xsi:type="dcterms:W3CDTF">2024-02-14T14:29:00Z</dcterms:modified>
</cp:coreProperties>
</file>